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7C3616" w14:textId="77777777" w:rsidR="00296E42" w:rsidRDefault="006610E9" w:rsidP="003751F7">
      <w:pPr>
        <w:pStyle w:val="leafygreen-ui-kkpb6g"/>
        <w:shd w:val="clear" w:color="auto" w:fill="FFFFFF"/>
        <w:spacing w:after="120" w:line="360" w:lineRule="auto"/>
        <w:ind w:right="-188"/>
        <w:rPr>
          <w:rStyle w:val="normaltextrun"/>
          <w:rFonts w:ascii="Cambria" w:hAnsi="Cambria" w:cstheme="minorHAnsi"/>
          <w:color w:val="000000"/>
          <w:sz w:val="28"/>
          <w:szCs w:val="28"/>
        </w:rPr>
      </w:pPr>
      <w:r w:rsidRPr="00296E42">
        <w:rPr>
          <w:rStyle w:val="normaltextrun"/>
          <w:rFonts w:ascii="Cambria" w:hAnsi="Cambria" w:cstheme="minorHAnsi"/>
          <w:color w:val="000000"/>
          <w:sz w:val="28"/>
          <w:szCs w:val="28"/>
        </w:rPr>
        <w:t>1. Define a class called Logger that takes the name of a file in its constructor and provides a method for writing messages to that file. Don’t worry about the actual file I/O operations. Just define the class with the right members.</w:t>
      </w:r>
    </w:p>
    <w:p w14:paraId="67B2834A" w14:textId="2ADABC72" w:rsidR="00B44B6D" w:rsidRPr="00296E42" w:rsidRDefault="006B2DBA" w:rsidP="003751F7">
      <w:pPr>
        <w:pStyle w:val="leafygreen-ui-kkpb6g"/>
        <w:shd w:val="clear" w:color="auto" w:fill="FFFFFF"/>
        <w:spacing w:after="120" w:line="360" w:lineRule="auto"/>
        <w:ind w:right="-188"/>
        <w:rPr>
          <w:rStyle w:val="normaltextrun"/>
          <w:rFonts w:ascii="Cambria" w:hAnsi="Cambria" w:cstheme="minorHAnsi"/>
          <w:color w:val="000000"/>
          <w:sz w:val="28"/>
          <w:szCs w:val="28"/>
        </w:rPr>
      </w:pPr>
      <w:r w:rsidRPr="00296E42">
        <w:rPr>
          <w:rStyle w:val="normaltextrun"/>
          <w:rFonts w:ascii="Cambria" w:hAnsi="Cambria" w:cstheme="minorHAnsi"/>
          <w:noProof/>
          <w:color w:val="000000"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01ADDAFD" wp14:editId="5D22EA06">
            <wp:simplePos x="0" y="0"/>
            <wp:positionH relativeFrom="margin">
              <wp:align>left</wp:align>
            </wp:positionH>
            <wp:positionV relativeFrom="paragraph">
              <wp:posOffset>786130</wp:posOffset>
            </wp:positionV>
            <wp:extent cx="5731510" cy="1189990"/>
            <wp:effectExtent l="0" t="0" r="2540" b="0"/>
            <wp:wrapTight wrapText="bothSides">
              <wp:wrapPolygon edited="0">
                <wp:start x="0" y="0"/>
                <wp:lineTo x="0" y="21093"/>
                <wp:lineTo x="21538" y="21093"/>
                <wp:lineTo x="21538" y="0"/>
                <wp:lineTo x="0" y="0"/>
              </wp:wrapPolygon>
            </wp:wrapTight>
            <wp:docPr id="1856501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01538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4AD2" w:rsidRPr="00296E42">
        <w:rPr>
          <w:rStyle w:val="normaltextrun"/>
          <w:rFonts w:ascii="Cambria" w:hAnsi="Cambria" w:cstheme="minorHAnsi"/>
          <w:color w:val="000000"/>
          <w:sz w:val="28"/>
          <w:szCs w:val="28"/>
        </w:rPr>
        <w:t>2. Given the Person class below, create a getter for getting the full name of a person.</w:t>
      </w:r>
    </w:p>
    <w:p w14:paraId="527737DE" w14:textId="4A613016" w:rsidR="00AA7B41" w:rsidRPr="00296E42" w:rsidRDefault="002A377E" w:rsidP="00B44B6D">
      <w:pPr>
        <w:tabs>
          <w:tab w:val="num" w:pos="-142"/>
          <w:tab w:val="left" w:pos="2640"/>
        </w:tabs>
        <w:ind w:right="-188"/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</w:pPr>
      <w:r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 xml:space="preserve">3. </w:t>
      </w:r>
      <w:r w:rsidR="00B44B6D"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>Create a new class called Employee that extends Person and adds a new property called salary</w:t>
      </w:r>
      <w:r w:rsidR="008968BC"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>.</w:t>
      </w:r>
    </w:p>
    <w:p w14:paraId="332F8C55" w14:textId="1443CF69" w:rsidR="00AA7B41" w:rsidRPr="00296E42" w:rsidRDefault="00AA7B41" w:rsidP="008968BC">
      <w:pPr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</w:pPr>
      <w:r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 xml:space="preserve">4. </w:t>
      </w:r>
      <w:r w:rsidR="008968BC"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>What is the difference between private and protected members?</w:t>
      </w:r>
      <w:r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 xml:space="preserve"> </w:t>
      </w:r>
    </w:p>
    <w:p w14:paraId="57447F95" w14:textId="4061DAF5" w:rsidR="00AA7B41" w:rsidRPr="00296E42" w:rsidRDefault="00AA7B41" w:rsidP="008968BC">
      <w:pPr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</w:pPr>
      <w:r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>5. Given</w:t>
      </w:r>
      <w:r w:rsidR="00437EE0" w:rsidRPr="00296E42">
        <w:rPr>
          <w:rStyle w:val="normaltextrun"/>
          <w:rFonts w:ascii="Cambria" w:eastAsia="Times New Roman" w:hAnsi="Cambria" w:cstheme="minorHAnsi"/>
          <w:color w:val="000000"/>
          <w:sz w:val="28"/>
          <w:szCs w:val="28"/>
          <w:lang w:eastAsia="en-IN"/>
        </w:rPr>
        <w:t xml:space="preserve"> the data below, define an interface for representing employees:</w:t>
      </w:r>
    </w:p>
    <w:p w14:paraId="47BFA34C" w14:textId="441BFC5F" w:rsidR="00B94CC0" w:rsidRPr="00296E42" w:rsidRDefault="004F2661" w:rsidP="008968BC">
      <w:pPr>
        <w:rPr>
          <w:rFonts w:ascii="Cambria" w:eastAsia="Times New Roman" w:hAnsi="Cambria" w:cstheme="minorHAnsi"/>
          <w:color w:val="000000"/>
          <w:sz w:val="28"/>
          <w:szCs w:val="28"/>
          <w:lang w:eastAsia="en-IN"/>
        </w:rPr>
      </w:pPr>
      <w:r w:rsidRPr="00296E42">
        <w:rPr>
          <w:rFonts w:ascii="Cambria" w:eastAsia="Times New Roman" w:hAnsi="Cambria" w:cstheme="minorHAnsi"/>
          <w:noProof/>
          <w:color w:val="000000"/>
          <w:sz w:val="28"/>
          <w:szCs w:val="28"/>
          <w:lang w:eastAsia="en-IN"/>
        </w:rPr>
        <w:drawing>
          <wp:inline distT="0" distB="0" distL="0" distR="0" wp14:anchorId="300E4F0B" wp14:editId="296880EA">
            <wp:extent cx="2766060" cy="2027811"/>
            <wp:effectExtent l="0" t="0" r="0" b="0"/>
            <wp:docPr id="453778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778936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060" cy="202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687F5" w14:textId="77777777" w:rsidR="00191A2A" w:rsidRDefault="00191A2A" w:rsidP="00680F72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num" w:pos="-142"/>
        </w:tabs>
        <w:spacing w:before="200" w:after="120" w:line="276" w:lineRule="auto"/>
        <w:jc w:val="both"/>
        <w:rPr>
          <w:rFonts w:ascii="Cambria" w:eastAsia="Calibri" w:hAnsi="Cambria" w:cs="Calibri"/>
          <w:b/>
          <w:color w:val="5B9BD5" w:themeColor="accent5"/>
          <w:sz w:val="32"/>
          <w:szCs w:val="32"/>
        </w:rPr>
      </w:pPr>
    </w:p>
    <w:p w14:paraId="12172073" w14:textId="77777777" w:rsidR="0031263A" w:rsidRDefault="0031263A" w:rsidP="00680F72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num" w:pos="-142"/>
        </w:tabs>
        <w:spacing w:before="200" w:after="120" w:line="276" w:lineRule="auto"/>
        <w:jc w:val="both"/>
        <w:rPr>
          <w:rFonts w:ascii="Cambria" w:eastAsia="Calibri" w:hAnsi="Cambria" w:cs="Calibri"/>
          <w:b/>
          <w:color w:val="5B9BD5" w:themeColor="accent5"/>
          <w:sz w:val="32"/>
          <w:szCs w:val="32"/>
        </w:rPr>
      </w:pPr>
    </w:p>
    <w:p w14:paraId="76242487" w14:textId="77777777" w:rsidR="00F54A40" w:rsidRDefault="00F54A40" w:rsidP="00680F72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num" w:pos="-142"/>
        </w:tabs>
        <w:spacing w:before="200" w:after="120" w:line="276" w:lineRule="auto"/>
        <w:jc w:val="both"/>
        <w:rPr>
          <w:rFonts w:ascii="Cambria" w:eastAsia="Calibri" w:hAnsi="Cambria" w:cs="Calibri"/>
          <w:b/>
          <w:color w:val="5B9BD5" w:themeColor="accent5"/>
          <w:sz w:val="32"/>
          <w:szCs w:val="32"/>
        </w:rPr>
      </w:pPr>
    </w:p>
    <w:p w14:paraId="46189017" w14:textId="6CB0340A" w:rsidR="009E5DD8" w:rsidRPr="00296E42" w:rsidRDefault="009E5DD8" w:rsidP="009E5DD8">
      <w:pPr>
        <w:pStyle w:val="leafygreen-ui-kkpb6g"/>
        <w:shd w:val="clear" w:color="auto" w:fill="FFFFFF"/>
        <w:tabs>
          <w:tab w:val="num" w:pos="-142"/>
        </w:tabs>
        <w:spacing w:after="120" w:afterAutospacing="0" w:line="420" w:lineRule="atLeast"/>
        <w:rPr>
          <w:rStyle w:val="normaltextrun"/>
          <w:rFonts w:ascii="Cambria" w:hAnsi="Cambria" w:cstheme="minorHAnsi"/>
          <w:color w:val="000000"/>
          <w:sz w:val="28"/>
          <w:szCs w:val="28"/>
        </w:rPr>
      </w:pPr>
    </w:p>
    <w:p w14:paraId="6B725328" w14:textId="5E90DA50" w:rsidR="00457BD1" w:rsidRPr="00296E42" w:rsidRDefault="00457BD1" w:rsidP="00457BD1">
      <w:pPr>
        <w:rPr>
          <w:rFonts w:ascii="Cambria" w:hAnsi="Cambria"/>
          <w:sz w:val="28"/>
          <w:szCs w:val="28"/>
        </w:rPr>
      </w:pPr>
      <w:r w:rsidRPr="00296E42">
        <w:rPr>
          <w:rFonts w:ascii="Cambria" w:hAnsi="Cambria"/>
          <w:sz w:val="28"/>
          <w:szCs w:val="28"/>
        </w:rPr>
        <w:t xml:space="preserve">  </w:t>
      </w:r>
    </w:p>
    <w:sectPr w:rsidR="00457BD1" w:rsidRPr="00296E42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32D2B1" w14:textId="77777777" w:rsidR="00B06EF1" w:rsidRDefault="00B06EF1" w:rsidP="001A61D1">
      <w:pPr>
        <w:spacing w:after="0" w:line="240" w:lineRule="auto"/>
      </w:pPr>
      <w:r>
        <w:separator/>
      </w:r>
    </w:p>
  </w:endnote>
  <w:endnote w:type="continuationSeparator" w:id="0">
    <w:p w14:paraId="1F25C410" w14:textId="77777777" w:rsidR="00B06EF1" w:rsidRDefault="00B06EF1" w:rsidP="001A6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00F926" w14:textId="77777777" w:rsidR="00B06EF1" w:rsidRDefault="00B06EF1" w:rsidP="001A61D1">
      <w:pPr>
        <w:spacing w:after="0" w:line="240" w:lineRule="auto"/>
      </w:pPr>
      <w:r>
        <w:separator/>
      </w:r>
    </w:p>
  </w:footnote>
  <w:footnote w:type="continuationSeparator" w:id="0">
    <w:p w14:paraId="5F15C6CF" w14:textId="77777777" w:rsidR="00B06EF1" w:rsidRDefault="00B06EF1" w:rsidP="001A61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310C4D" w14:textId="1F8086CB" w:rsidR="001A74A9" w:rsidRPr="00C653A8" w:rsidRDefault="001A74A9" w:rsidP="0080346B">
    <w:pPr>
      <w:spacing w:line="264" w:lineRule="auto"/>
      <w:rPr>
        <w:sz w:val="40"/>
        <w:szCs w:val="4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B1C535" wp14:editId="45E756E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9588A4B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ascii="Cambria" w:hAnsi="Cambria"/>
          <w:b/>
          <w:bCs/>
          <w:color w:val="4472C4" w:themeColor="accent1"/>
          <w:sz w:val="56"/>
          <w:szCs w:val="56"/>
        </w:rPr>
        <w:alias w:val="Title"/>
        <w:id w:val="15524250"/>
        <w:placeholder>
          <w:docPart w:val="EABA481D04F04C9B82CEC73DD765CB5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1360E">
          <w:rPr>
            <w:rFonts w:ascii="Cambria" w:hAnsi="Cambria"/>
            <w:b/>
            <w:bCs/>
            <w:color w:val="4472C4" w:themeColor="accent1"/>
            <w:sz w:val="56"/>
            <w:szCs w:val="56"/>
          </w:rPr>
          <w:t>Exerci</w:t>
        </w:r>
        <w:r w:rsidR="0044595D">
          <w:rPr>
            <w:rFonts w:ascii="Cambria" w:hAnsi="Cambria"/>
            <w:b/>
            <w:bCs/>
            <w:color w:val="4472C4" w:themeColor="accent1"/>
            <w:sz w:val="56"/>
            <w:szCs w:val="56"/>
          </w:rPr>
          <w:t>se</w:t>
        </w:r>
        <w:r w:rsidR="00B14488" w:rsidRPr="00C653A8">
          <w:rPr>
            <w:rFonts w:ascii="Cambria" w:hAnsi="Cambria"/>
            <w:b/>
            <w:bCs/>
            <w:color w:val="4472C4" w:themeColor="accent1"/>
            <w:sz w:val="56"/>
            <w:szCs w:val="56"/>
          </w:rPr>
          <w:t xml:space="preserve">: </w:t>
        </w:r>
        <w:r w:rsidR="00785EEF">
          <w:rPr>
            <w:rFonts w:ascii="Cambria" w:hAnsi="Cambria"/>
            <w:b/>
            <w:bCs/>
            <w:color w:val="4472C4" w:themeColor="accent1"/>
            <w:sz w:val="56"/>
            <w:szCs w:val="56"/>
          </w:rPr>
          <w:t>Classes and Objects</w:t>
        </w:r>
      </w:sdtContent>
    </w:sdt>
  </w:p>
  <w:p w14:paraId="7512121C" w14:textId="77777777" w:rsidR="001A74A9" w:rsidRPr="00B14488" w:rsidRDefault="001A74A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3F6F64"/>
    <w:multiLevelType w:val="hybridMultilevel"/>
    <w:tmpl w:val="2BBC48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A7467"/>
    <w:multiLevelType w:val="hybridMultilevel"/>
    <w:tmpl w:val="B03C5A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897B07"/>
    <w:multiLevelType w:val="hybridMultilevel"/>
    <w:tmpl w:val="374CB6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D77C8"/>
    <w:multiLevelType w:val="multilevel"/>
    <w:tmpl w:val="20FA5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F27229"/>
    <w:multiLevelType w:val="multilevel"/>
    <w:tmpl w:val="A71C8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382158"/>
    <w:multiLevelType w:val="multilevel"/>
    <w:tmpl w:val="D3D0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682381"/>
    <w:multiLevelType w:val="hybridMultilevel"/>
    <w:tmpl w:val="72FE104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88074D"/>
    <w:multiLevelType w:val="multilevel"/>
    <w:tmpl w:val="A4B89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D9221A"/>
    <w:multiLevelType w:val="hybridMultilevel"/>
    <w:tmpl w:val="28DE4FE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6285DC9"/>
    <w:multiLevelType w:val="multilevel"/>
    <w:tmpl w:val="64A44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F5082D"/>
    <w:multiLevelType w:val="hybridMultilevel"/>
    <w:tmpl w:val="B4AEE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824D7F"/>
    <w:multiLevelType w:val="multilevel"/>
    <w:tmpl w:val="6F569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E7756D"/>
    <w:multiLevelType w:val="multilevel"/>
    <w:tmpl w:val="17C8C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3EB573AD"/>
    <w:multiLevelType w:val="hybridMultilevel"/>
    <w:tmpl w:val="89642C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7E7B07"/>
    <w:multiLevelType w:val="multilevel"/>
    <w:tmpl w:val="1534B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6C47F0"/>
    <w:multiLevelType w:val="multilevel"/>
    <w:tmpl w:val="16983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D575DA"/>
    <w:multiLevelType w:val="multilevel"/>
    <w:tmpl w:val="0DC80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DB7149"/>
    <w:multiLevelType w:val="hybridMultilevel"/>
    <w:tmpl w:val="89C4AB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3D2524"/>
    <w:multiLevelType w:val="multilevel"/>
    <w:tmpl w:val="0C7406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46E15EFB"/>
    <w:multiLevelType w:val="multilevel"/>
    <w:tmpl w:val="CE264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48F65A76"/>
    <w:multiLevelType w:val="multilevel"/>
    <w:tmpl w:val="4FA4A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1943E1"/>
    <w:multiLevelType w:val="hybridMultilevel"/>
    <w:tmpl w:val="50322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E22556"/>
    <w:multiLevelType w:val="hybridMultilevel"/>
    <w:tmpl w:val="0ACA5AD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FA2DEB"/>
    <w:multiLevelType w:val="hybridMultilevel"/>
    <w:tmpl w:val="B14062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315A18"/>
    <w:multiLevelType w:val="hybridMultilevel"/>
    <w:tmpl w:val="250A340C"/>
    <w:lvl w:ilvl="0" w:tplc="4009000F">
      <w:start w:val="1"/>
      <w:numFmt w:val="decimal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5592007A"/>
    <w:multiLevelType w:val="multilevel"/>
    <w:tmpl w:val="3DAC4C7E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B121423"/>
    <w:multiLevelType w:val="multilevel"/>
    <w:tmpl w:val="4F54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585DDB"/>
    <w:multiLevelType w:val="multilevel"/>
    <w:tmpl w:val="CB16B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863EAB"/>
    <w:multiLevelType w:val="multilevel"/>
    <w:tmpl w:val="CE264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29" w15:restartNumberingAfterBreak="0">
    <w:nsid w:val="6E835547"/>
    <w:multiLevelType w:val="multilevel"/>
    <w:tmpl w:val="AA562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9869564">
    <w:abstractNumId w:val="7"/>
  </w:num>
  <w:num w:numId="2" w16cid:durableId="1386415400">
    <w:abstractNumId w:val="5"/>
  </w:num>
  <w:num w:numId="3" w16cid:durableId="1350330940">
    <w:abstractNumId w:val="3"/>
  </w:num>
  <w:num w:numId="4" w16cid:durableId="435753324">
    <w:abstractNumId w:val="14"/>
  </w:num>
  <w:num w:numId="5" w16cid:durableId="1300068197">
    <w:abstractNumId w:val="27"/>
  </w:num>
  <w:num w:numId="6" w16cid:durableId="1258438193">
    <w:abstractNumId w:val="29"/>
  </w:num>
  <w:num w:numId="7" w16cid:durableId="306129254">
    <w:abstractNumId w:val="16"/>
  </w:num>
  <w:num w:numId="8" w16cid:durableId="1365793345">
    <w:abstractNumId w:val="26"/>
  </w:num>
  <w:num w:numId="9" w16cid:durableId="1150370222">
    <w:abstractNumId w:val="9"/>
  </w:num>
  <w:num w:numId="10" w16cid:durableId="1791702394">
    <w:abstractNumId w:val="11"/>
  </w:num>
  <w:num w:numId="11" w16cid:durableId="106509288">
    <w:abstractNumId w:val="15"/>
  </w:num>
  <w:num w:numId="12" w16cid:durableId="1604535614">
    <w:abstractNumId w:val="20"/>
  </w:num>
  <w:num w:numId="13" w16cid:durableId="1583099096">
    <w:abstractNumId w:val="6"/>
  </w:num>
  <w:num w:numId="14" w16cid:durableId="2041933277">
    <w:abstractNumId w:val="1"/>
  </w:num>
  <w:num w:numId="15" w16cid:durableId="989211947">
    <w:abstractNumId w:val="4"/>
  </w:num>
  <w:num w:numId="16" w16cid:durableId="1534152839">
    <w:abstractNumId w:val="8"/>
  </w:num>
  <w:num w:numId="17" w16cid:durableId="115372432">
    <w:abstractNumId w:val="18"/>
  </w:num>
  <w:num w:numId="18" w16cid:durableId="1397432559">
    <w:abstractNumId w:val="10"/>
  </w:num>
  <w:num w:numId="19" w16cid:durableId="1827698621">
    <w:abstractNumId w:val="19"/>
  </w:num>
  <w:num w:numId="20" w16cid:durableId="514852134">
    <w:abstractNumId w:val="12"/>
  </w:num>
  <w:num w:numId="21" w16cid:durableId="1148060987">
    <w:abstractNumId w:val="23"/>
  </w:num>
  <w:num w:numId="22" w16cid:durableId="436144176">
    <w:abstractNumId w:val="22"/>
  </w:num>
  <w:num w:numId="23" w16cid:durableId="818497426">
    <w:abstractNumId w:val="28"/>
  </w:num>
  <w:num w:numId="24" w16cid:durableId="1828938023">
    <w:abstractNumId w:val="25"/>
  </w:num>
  <w:num w:numId="25" w16cid:durableId="329527643">
    <w:abstractNumId w:val="13"/>
  </w:num>
  <w:num w:numId="26" w16cid:durableId="2129737981">
    <w:abstractNumId w:val="0"/>
  </w:num>
  <w:num w:numId="27" w16cid:durableId="761488459">
    <w:abstractNumId w:val="24"/>
  </w:num>
  <w:num w:numId="28" w16cid:durableId="832333040">
    <w:abstractNumId w:val="2"/>
  </w:num>
  <w:num w:numId="29" w16cid:durableId="747075576">
    <w:abstractNumId w:val="17"/>
  </w:num>
  <w:num w:numId="30" w16cid:durableId="159871008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TezNDAzNjcwMTRU0lEKTi0uzszPAykwrQUAgCdQPiwAAAA="/>
  </w:docVars>
  <w:rsids>
    <w:rsidRoot w:val="00A106EB"/>
    <w:rsid w:val="00003C87"/>
    <w:rsid w:val="000273FC"/>
    <w:rsid w:val="00044795"/>
    <w:rsid w:val="000447B6"/>
    <w:rsid w:val="00044E0C"/>
    <w:rsid w:val="00045F63"/>
    <w:rsid w:val="00050097"/>
    <w:rsid w:val="0006152E"/>
    <w:rsid w:val="00067234"/>
    <w:rsid w:val="0007421D"/>
    <w:rsid w:val="00084D86"/>
    <w:rsid w:val="000866BB"/>
    <w:rsid w:val="00092FBC"/>
    <w:rsid w:val="00093B16"/>
    <w:rsid w:val="000B0829"/>
    <w:rsid w:val="000B38FD"/>
    <w:rsid w:val="000B7722"/>
    <w:rsid w:val="000C2390"/>
    <w:rsid w:val="000C3D9C"/>
    <w:rsid w:val="000C4C0C"/>
    <w:rsid w:val="000E0C89"/>
    <w:rsid w:val="000E1C09"/>
    <w:rsid w:val="000F4925"/>
    <w:rsid w:val="000F7080"/>
    <w:rsid w:val="001052D1"/>
    <w:rsid w:val="001161EE"/>
    <w:rsid w:val="00137280"/>
    <w:rsid w:val="00147943"/>
    <w:rsid w:val="001523EF"/>
    <w:rsid w:val="0015709E"/>
    <w:rsid w:val="00160261"/>
    <w:rsid w:val="00161048"/>
    <w:rsid w:val="0017032A"/>
    <w:rsid w:val="00170566"/>
    <w:rsid w:val="00176637"/>
    <w:rsid w:val="00180A84"/>
    <w:rsid w:val="00181935"/>
    <w:rsid w:val="00183FD0"/>
    <w:rsid w:val="0018435B"/>
    <w:rsid w:val="00191A2A"/>
    <w:rsid w:val="00192627"/>
    <w:rsid w:val="00196385"/>
    <w:rsid w:val="001A0E72"/>
    <w:rsid w:val="001A61D1"/>
    <w:rsid w:val="001A74A9"/>
    <w:rsid w:val="001B305C"/>
    <w:rsid w:val="001B37E0"/>
    <w:rsid w:val="001D1509"/>
    <w:rsid w:val="001D1D93"/>
    <w:rsid w:val="001D29A8"/>
    <w:rsid w:val="001D7095"/>
    <w:rsid w:val="001E2326"/>
    <w:rsid w:val="001E46C6"/>
    <w:rsid w:val="001F0FC9"/>
    <w:rsid w:val="001F2996"/>
    <w:rsid w:val="001F37D3"/>
    <w:rsid w:val="00200F0B"/>
    <w:rsid w:val="002011E3"/>
    <w:rsid w:val="00201793"/>
    <w:rsid w:val="002023C9"/>
    <w:rsid w:val="002026E4"/>
    <w:rsid w:val="0021565F"/>
    <w:rsid w:val="00225F6D"/>
    <w:rsid w:val="00244B17"/>
    <w:rsid w:val="002452BA"/>
    <w:rsid w:val="00256EE0"/>
    <w:rsid w:val="002771D0"/>
    <w:rsid w:val="00277ED4"/>
    <w:rsid w:val="002868CB"/>
    <w:rsid w:val="00296E42"/>
    <w:rsid w:val="002A377E"/>
    <w:rsid w:val="002A3E6F"/>
    <w:rsid w:val="002B3346"/>
    <w:rsid w:val="002B63B9"/>
    <w:rsid w:val="002B7AA2"/>
    <w:rsid w:val="002C159B"/>
    <w:rsid w:val="002C2F06"/>
    <w:rsid w:val="002C6585"/>
    <w:rsid w:val="002D74F3"/>
    <w:rsid w:val="002E4E05"/>
    <w:rsid w:val="002F12C6"/>
    <w:rsid w:val="002F6F07"/>
    <w:rsid w:val="00306282"/>
    <w:rsid w:val="0031263A"/>
    <w:rsid w:val="00333CB5"/>
    <w:rsid w:val="003362B9"/>
    <w:rsid w:val="00347F1F"/>
    <w:rsid w:val="003573DC"/>
    <w:rsid w:val="003637A5"/>
    <w:rsid w:val="00367C64"/>
    <w:rsid w:val="003751F7"/>
    <w:rsid w:val="00386339"/>
    <w:rsid w:val="003B44D7"/>
    <w:rsid w:val="003E5673"/>
    <w:rsid w:val="003F6116"/>
    <w:rsid w:val="003F6736"/>
    <w:rsid w:val="00404C1A"/>
    <w:rsid w:val="00426D89"/>
    <w:rsid w:val="004362A2"/>
    <w:rsid w:val="00437EE0"/>
    <w:rsid w:val="0044595D"/>
    <w:rsid w:val="00457BD1"/>
    <w:rsid w:val="00461697"/>
    <w:rsid w:val="0046512D"/>
    <w:rsid w:val="004656DE"/>
    <w:rsid w:val="00466763"/>
    <w:rsid w:val="00471B7E"/>
    <w:rsid w:val="00476A30"/>
    <w:rsid w:val="004770A8"/>
    <w:rsid w:val="004A220A"/>
    <w:rsid w:val="004B1BA7"/>
    <w:rsid w:val="004B61D6"/>
    <w:rsid w:val="004B69B0"/>
    <w:rsid w:val="004C2350"/>
    <w:rsid w:val="004C6319"/>
    <w:rsid w:val="004F2661"/>
    <w:rsid w:val="004F6820"/>
    <w:rsid w:val="00505EB4"/>
    <w:rsid w:val="00511129"/>
    <w:rsid w:val="00511C09"/>
    <w:rsid w:val="00512ED0"/>
    <w:rsid w:val="00516B32"/>
    <w:rsid w:val="00550F8F"/>
    <w:rsid w:val="00555B9F"/>
    <w:rsid w:val="00557175"/>
    <w:rsid w:val="005604EB"/>
    <w:rsid w:val="00560B12"/>
    <w:rsid w:val="00570BA8"/>
    <w:rsid w:val="005803D0"/>
    <w:rsid w:val="005C2E0D"/>
    <w:rsid w:val="005C3A73"/>
    <w:rsid w:val="005D7AC7"/>
    <w:rsid w:val="005D7D43"/>
    <w:rsid w:val="005F15CF"/>
    <w:rsid w:val="005F3D08"/>
    <w:rsid w:val="00601C77"/>
    <w:rsid w:val="00607D9B"/>
    <w:rsid w:val="00610B3D"/>
    <w:rsid w:val="006218A9"/>
    <w:rsid w:val="00624AAB"/>
    <w:rsid w:val="0062639F"/>
    <w:rsid w:val="00626F80"/>
    <w:rsid w:val="0062751F"/>
    <w:rsid w:val="00631B21"/>
    <w:rsid w:val="006338F8"/>
    <w:rsid w:val="0063462D"/>
    <w:rsid w:val="00646551"/>
    <w:rsid w:val="006535EF"/>
    <w:rsid w:val="006610E9"/>
    <w:rsid w:val="00662EDA"/>
    <w:rsid w:val="006656EA"/>
    <w:rsid w:val="00680F72"/>
    <w:rsid w:val="00681B46"/>
    <w:rsid w:val="0068303F"/>
    <w:rsid w:val="006850B5"/>
    <w:rsid w:val="006917B1"/>
    <w:rsid w:val="00692967"/>
    <w:rsid w:val="006A5C12"/>
    <w:rsid w:val="006B2DBA"/>
    <w:rsid w:val="006C131E"/>
    <w:rsid w:val="006C7674"/>
    <w:rsid w:val="006E084D"/>
    <w:rsid w:val="006E4B46"/>
    <w:rsid w:val="006F38CF"/>
    <w:rsid w:val="00700666"/>
    <w:rsid w:val="00702DD1"/>
    <w:rsid w:val="00711B81"/>
    <w:rsid w:val="00713186"/>
    <w:rsid w:val="00720263"/>
    <w:rsid w:val="00720AA3"/>
    <w:rsid w:val="00721CD0"/>
    <w:rsid w:val="00722926"/>
    <w:rsid w:val="0072757D"/>
    <w:rsid w:val="00731404"/>
    <w:rsid w:val="00755FA1"/>
    <w:rsid w:val="00760A3B"/>
    <w:rsid w:val="0076570B"/>
    <w:rsid w:val="00782553"/>
    <w:rsid w:val="00785AE9"/>
    <w:rsid w:val="00785EEF"/>
    <w:rsid w:val="0079621C"/>
    <w:rsid w:val="007A27FF"/>
    <w:rsid w:val="007B683E"/>
    <w:rsid w:val="007B6B53"/>
    <w:rsid w:val="007C4DCF"/>
    <w:rsid w:val="007C78B7"/>
    <w:rsid w:val="007C7FDA"/>
    <w:rsid w:val="007D0240"/>
    <w:rsid w:val="007D4C8D"/>
    <w:rsid w:val="007D6226"/>
    <w:rsid w:val="007E72FC"/>
    <w:rsid w:val="007F1094"/>
    <w:rsid w:val="007F1A40"/>
    <w:rsid w:val="008004B5"/>
    <w:rsid w:val="00801E51"/>
    <w:rsid w:val="00802F55"/>
    <w:rsid w:val="0080346B"/>
    <w:rsid w:val="008034D1"/>
    <w:rsid w:val="0081384B"/>
    <w:rsid w:val="00822840"/>
    <w:rsid w:val="00840014"/>
    <w:rsid w:val="00844770"/>
    <w:rsid w:val="0084654B"/>
    <w:rsid w:val="00850C58"/>
    <w:rsid w:val="0085193B"/>
    <w:rsid w:val="00855C88"/>
    <w:rsid w:val="008630FE"/>
    <w:rsid w:val="00867A9A"/>
    <w:rsid w:val="008704ED"/>
    <w:rsid w:val="0087658A"/>
    <w:rsid w:val="00876B08"/>
    <w:rsid w:val="0088120A"/>
    <w:rsid w:val="008968BC"/>
    <w:rsid w:val="00897070"/>
    <w:rsid w:val="008A142D"/>
    <w:rsid w:val="008B164E"/>
    <w:rsid w:val="008B5E9D"/>
    <w:rsid w:val="008D07FF"/>
    <w:rsid w:val="008D4F9B"/>
    <w:rsid w:val="008D7C45"/>
    <w:rsid w:val="008E14B1"/>
    <w:rsid w:val="008E6F5B"/>
    <w:rsid w:val="008F5C75"/>
    <w:rsid w:val="009106BF"/>
    <w:rsid w:val="00913C6B"/>
    <w:rsid w:val="00923C0B"/>
    <w:rsid w:val="0092603E"/>
    <w:rsid w:val="009327E6"/>
    <w:rsid w:val="00935CC0"/>
    <w:rsid w:val="00943D6C"/>
    <w:rsid w:val="009508E9"/>
    <w:rsid w:val="0095271E"/>
    <w:rsid w:val="009545FE"/>
    <w:rsid w:val="0095506D"/>
    <w:rsid w:val="00966330"/>
    <w:rsid w:val="00982E9F"/>
    <w:rsid w:val="00985BB7"/>
    <w:rsid w:val="009906FD"/>
    <w:rsid w:val="00995253"/>
    <w:rsid w:val="00995567"/>
    <w:rsid w:val="00995EE3"/>
    <w:rsid w:val="00996081"/>
    <w:rsid w:val="009A230D"/>
    <w:rsid w:val="009A25D1"/>
    <w:rsid w:val="009C562B"/>
    <w:rsid w:val="009D0092"/>
    <w:rsid w:val="009D3672"/>
    <w:rsid w:val="009D7A30"/>
    <w:rsid w:val="009E0659"/>
    <w:rsid w:val="009E2C50"/>
    <w:rsid w:val="009E5DBE"/>
    <w:rsid w:val="009E5DD8"/>
    <w:rsid w:val="009F0AE3"/>
    <w:rsid w:val="00A020A7"/>
    <w:rsid w:val="00A02106"/>
    <w:rsid w:val="00A106EB"/>
    <w:rsid w:val="00A211F7"/>
    <w:rsid w:val="00A41A17"/>
    <w:rsid w:val="00A43B34"/>
    <w:rsid w:val="00A45993"/>
    <w:rsid w:val="00A6374C"/>
    <w:rsid w:val="00A645AB"/>
    <w:rsid w:val="00A64D62"/>
    <w:rsid w:val="00A72709"/>
    <w:rsid w:val="00A8146B"/>
    <w:rsid w:val="00A8182F"/>
    <w:rsid w:val="00A85E85"/>
    <w:rsid w:val="00A861AC"/>
    <w:rsid w:val="00A9014A"/>
    <w:rsid w:val="00A90AC0"/>
    <w:rsid w:val="00A91ED5"/>
    <w:rsid w:val="00A9220E"/>
    <w:rsid w:val="00AA075C"/>
    <w:rsid w:val="00AA5E3D"/>
    <w:rsid w:val="00AA67FB"/>
    <w:rsid w:val="00AA7B41"/>
    <w:rsid w:val="00AB048C"/>
    <w:rsid w:val="00AB3620"/>
    <w:rsid w:val="00AB6BB8"/>
    <w:rsid w:val="00AC1FA4"/>
    <w:rsid w:val="00AC35AD"/>
    <w:rsid w:val="00AD0FD7"/>
    <w:rsid w:val="00AD45DF"/>
    <w:rsid w:val="00AD5E04"/>
    <w:rsid w:val="00AE03F3"/>
    <w:rsid w:val="00AE34E2"/>
    <w:rsid w:val="00AF1BCD"/>
    <w:rsid w:val="00AF6BD6"/>
    <w:rsid w:val="00B03360"/>
    <w:rsid w:val="00B03C0A"/>
    <w:rsid w:val="00B06EF1"/>
    <w:rsid w:val="00B0782A"/>
    <w:rsid w:val="00B12753"/>
    <w:rsid w:val="00B1384A"/>
    <w:rsid w:val="00B14488"/>
    <w:rsid w:val="00B1767D"/>
    <w:rsid w:val="00B27FAD"/>
    <w:rsid w:val="00B307D2"/>
    <w:rsid w:val="00B33B65"/>
    <w:rsid w:val="00B34BAA"/>
    <w:rsid w:val="00B42C67"/>
    <w:rsid w:val="00B44B6D"/>
    <w:rsid w:val="00B55D7B"/>
    <w:rsid w:val="00B5746B"/>
    <w:rsid w:val="00B5791F"/>
    <w:rsid w:val="00B62DB9"/>
    <w:rsid w:val="00B75E35"/>
    <w:rsid w:val="00B76D0E"/>
    <w:rsid w:val="00B874D8"/>
    <w:rsid w:val="00B9414A"/>
    <w:rsid w:val="00B94CC0"/>
    <w:rsid w:val="00B9668A"/>
    <w:rsid w:val="00BA235A"/>
    <w:rsid w:val="00BA79BF"/>
    <w:rsid w:val="00BB5C20"/>
    <w:rsid w:val="00BB7DAB"/>
    <w:rsid w:val="00BC6B8D"/>
    <w:rsid w:val="00BC6D75"/>
    <w:rsid w:val="00BC72E6"/>
    <w:rsid w:val="00BD3B3A"/>
    <w:rsid w:val="00BD69AB"/>
    <w:rsid w:val="00BD7D5B"/>
    <w:rsid w:val="00BF1F8D"/>
    <w:rsid w:val="00BF52D0"/>
    <w:rsid w:val="00C03709"/>
    <w:rsid w:val="00C07F7B"/>
    <w:rsid w:val="00C15C8E"/>
    <w:rsid w:val="00C36FF2"/>
    <w:rsid w:val="00C42232"/>
    <w:rsid w:val="00C47318"/>
    <w:rsid w:val="00C51BF1"/>
    <w:rsid w:val="00C63C39"/>
    <w:rsid w:val="00C653A8"/>
    <w:rsid w:val="00C70BE4"/>
    <w:rsid w:val="00C73215"/>
    <w:rsid w:val="00C75519"/>
    <w:rsid w:val="00C77BA9"/>
    <w:rsid w:val="00C77F58"/>
    <w:rsid w:val="00C81CAC"/>
    <w:rsid w:val="00C85C3B"/>
    <w:rsid w:val="00C87262"/>
    <w:rsid w:val="00C87660"/>
    <w:rsid w:val="00C9066F"/>
    <w:rsid w:val="00CA6122"/>
    <w:rsid w:val="00CA79BE"/>
    <w:rsid w:val="00CB2844"/>
    <w:rsid w:val="00CC528B"/>
    <w:rsid w:val="00CC65E7"/>
    <w:rsid w:val="00CC6CB1"/>
    <w:rsid w:val="00CD1A57"/>
    <w:rsid w:val="00CD3D2F"/>
    <w:rsid w:val="00CF3FAF"/>
    <w:rsid w:val="00CF5A6F"/>
    <w:rsid w:val="00D076E9"/>
    <w:rsid w:val="00D1360E"/>
    <w:rsid w:val="00D32701"/>
    <w:rsid w:val="00D35C5D"/>
    <w:rsid w:val="00D43522"/>
    <w:rsid w:val="00D53282"/>
    <w:rsid w:val="00D55A03"/>
    <w:rsid w:val="00D625EF"/>
    <w:rsid w:val="00D64837"/>
    <w:rsid w:val="00D65F28"/>
    <w:rsid w:val="00D67132"/>
    <w:rsid w:val="00D7321C"/>
    <w:rsid w:val="00D7446D"/>
    <w:rsid w:val="00D80E00"/>
    <w:rsid w:val="00D81E7A"/>
    <w:rsid w:val="00D92384"/>
    <w:rsid w:val="00D92B77"/>
    <w:rsid w:val="00DA19EC"/>
    <w:rsid w:val="00DA4AD2"/>
    <w:rsid w:val="00DB7AE2"/>
    <w:rsid w:val="00DC6A5B"/>
    <w:rsid w:val="00DD7162"/>
    <w:rsid w:val="00DE39EB"/>
    <w:rsid w:val="00DE3BD7"/>
    <w:rsid w:val="00DE4D2E"/>
    <w:rsid w:val="00DE6AEF"/>
    <w:rsid w:val="00DF117C"/>
    <w:rsid w:val="00DF7E65"/>
    <w:rsid w:val="00E05084"/>
    <w:rsid w:val="00E144D8"/>
    <w:rsid w:val="00E242F4"/>
    <w:rsid w:val="00E25DF7"/>
    <w:rsid w:val="00E26986"/>
    <w:rsid w:val="00E3143C"/>
    <w:rsid w:val="00E31463"/>
    <w:rsid w:val="00E31C09"/>
    <w:rsid w:val="00E370EF"/>
    <w:rsid w:val="00E37701"/>
    <w:rsid w:val="00E4243C"/>
    <w:rsid w:val="00E52AF8"/>
    <w:rsid w:val="00E56B27"/>
    <w:rsid w:val="00E62E6C"/>
    <w:rsid w:val="00E64020"/>
    <w:rsid w:val="00E775F9"/>
    <w:rsid w:val="00E8041C"/>
    <w:rsid w:val="00E8407C"/>
    <w:rsid w:val="00E902CC"/>
    <w:rsid w:val="00E9251C"/>
    <w:rsid w:val="00E92BD2"/>
    <w:rsid w:val="00EB691A"/>
    <w:rsid w:val="00EC7A3B"/>
    <w:rsid w:val="00ED1376"/>
    <w:rsid w:val="00ED7137"/>
    <w:rsid w:val="00ED74E9"/>
    <w:rsid w:val="00EE62AC"/>
    <w:rsid w:val="00EF476E"/>
    <w:rsid w:val="00EF6B55"/>
    <w:rsid w:val="00F04259"/>
    <w:rsid w:val="00F10797"/>
    <w:rsid w:val="00F31CFB"/>
    <w:rsid w:val="00F51C8B"/>
    <w:rsid w:val="00F54A40"/>
    <w:rsid w:val="00F57962"/>
    <w:rsid w:val="00F60032"/>
    <w:rsid w:val="00F64D35"/>
    <w:rsid w:val="00F67F89"/>
    <w:rsid w:val="00F75244"/>
    <w:rsid w:val="00F80A98"/>
    <w:rsid w:val="00F84F0C"/>
    <w:rsid w:val="00FA16B7"/>
    <w:rsid w:val="00FB2514"/>
    <w:rsid w:val="00FC7AA0"/>
    <w:rsid w:val="00FD57C7"/>
    <w:rsid w:val="00FE251B"/>
    <w:rsid w:val="00FE7DBE"/>
    <w:rsid w:val="00FF2DEE"/>
    <w:rsid w:val="00FF77BB"/>
    <w:rsid w:val="00FF78B1"/>
    <w:rsid w:val="00FF7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B265E8"/>
  <w15:chartTrackingRefBased/>
  <w15:docId w15:val="{39ECF11A-C20F-414D-B997-FD42C836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6EB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00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00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6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A106EB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6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A861AC"/>
    <w:rPr>
      <w:b/>
      <w:bCs/>
    </w:rPr>
  </w:style>
  <w:style w:type="paragraph" w:styleId="NormalWeb">
    <w:name w:val="Normal (Web)"/>
    <w:basedOn w:val="Normal"/>
    <w:uiPriority w:val="99"/>
    <w:unhideWhenUsed/>
    <w:rsid w:val="008F5C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1A61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1D1"/>
  </w:style>
  <w:style w:type="paragraph" w:styleId="Footer">
    <w:name w:val="footer"/>
    <w:basedOn w:val="Normal"/>
    <w:link w:val="FooterChar"/>
    <w:uiPriority w:val="99"/>
    <w:unhideWhenUsed/>
    <w:rsid w:val="001A61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1D1"/>
  </w:style>
  <w:style w:type="paragraph" w:styleId="ListParagraph">
    <w:name w:val="List Paragraph"/>
    <w:basedOn w:val="Normal"/>
    <w:uiPriority w:val="34"/>
    <w:qFormat/>
    <w:rsid w:val="00FC7A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E34E2"/>
    <w:rPr>
      <w:color w:val="605E5C"/>
      <w:shd w:val="clear" w:color="auto" w:fill="E1DFDD"/>
    </w:rPr>
  </w:style>
  <w:style w:type="paragraph" w:customStyle="1" w:styleId="alt">
    <w:name w:val="alt"/>
    <w:basedOn w:val="Normal"/>
    <w:rsid w:val="00A81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00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003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t-6">
    <w:name w:val="_mt-6"/>
    <w:basedOn w:val="Normal"/>
    <w:rsid w:val="001F0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523EF"/>
  </w:style>
  <w:style w:type="paragraph" w:customStyle="1" w:styleId="leafygreen-ui-kkpb6g">
    <w:name w:val="leafygreen-ui-kkpb6g"/>
    <w:basedOn w:val="Normal"/>
    <w:rsid w:val="001523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680F72"/>
    <w:pPr>
      <w:ind w:left="640" w:hanging="360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80F72"/>
    <w:rPr>
      <w:rFonts w:ascii="Calibri" w:eastAsia="Calibri" w:hAnsi="Calibri" w:cs="Calibri"/>
      <w:lang w:bidi="en-US"/>
    </w:rPr>
  </w:style>
  <w:style w:type="numbering" w:customStyle="1" w:styleId="CurrentList1">
    <w:name w:val="Current List1"/>
    <w:uiPriority w:val="99"/>
    <w:rsid w:val="00CF5A6F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1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6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3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5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82846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569318">
              <w:marLeft w:val="150"/>
              <w:marRight w:val="6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0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14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05509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91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399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29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809534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8217762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725307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6254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8953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5932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84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177560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1970084418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812832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1770924671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8915818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1772774055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053187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2080637355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7760055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513304961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716988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1538740215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68957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single" w:sz="6" w:space="8" w:color="D5DDC6"/>
                            <w:left w:val="single" w:sz="6" w:space="0" w:color="D5DDC6"/>
                            <w:bottom w:val="single" w:sz="6" w:space="12" w:color="D5DDC6"/>
                            <w:right w:val="single" w:sz="6" w:space="0" w:color="D5DDC6"/>
                          </w:divBdr>
                          <w:divsChild>
                            <w:div w:id="783967259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0318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8653742">
                          <w:marLeft w:val="0"/>
                          <w:marRight w:val="0"/>
                          <w:marTop w:val="1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25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761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8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10603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39974344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163740669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22795950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564172355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200053351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28892855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94576583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95212325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207114654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200430820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7349790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303852590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32300516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95343895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</w:divsChild>
                    </w:div>
                    <w:div w:id="110992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34738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55570567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75131677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44199637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333652773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</w:divsChild>
                    </w:div>
                    <w:div w:id="191288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786572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528181970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144664475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97892023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46932226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681516689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72464392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66397280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018236570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96766035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73022472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34891725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</w:divsChild>
                    </w:div>
                    <w:div w:id="177323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00679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9398081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290356131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82956519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43717135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2248716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138187611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077946601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37285106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80099576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471025974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107431410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919708354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187712288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282495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533885833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242985459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386104914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739328715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658918915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939337717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592662033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  <w:div w:id="1500583310">
                          <w:marLeft w:val="75"/>
                          <w:marRight w:val="75"/>
                          <w:marTop w:val="75"/>
                          <w:marBottom w:val="75"/>
                          <w:divBdr>
                            <w:top w:val="single" w:sz="6" w:space="8" w:color="EFE8E8"/>
                            <w:left w:val="single" w:sz="6" w:space="8" w:color="EFE8E8"/>
                            <w:bottom w:val="single" w:sz="6" w:space="8" w:color="EFE8E8"/>
                            <w:right w:val="single" w:sz="6" w:space="8" w:color="EFE8E8"/>
                          </w:divBdr>
                        </w:div>
                      </w:divsChild>
                    </w:div>
                  </w:divsChild>
                </w:div>
                <w:div w:id="1469087602">
                  <w:marLeft w:val="0"/>
                  <w:marRight w:val="0"/>
                  <w:marTop w:val="15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0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0262118">
              <w:marLeft w:val="6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80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33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77172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64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914640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24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75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6987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79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7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14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7476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45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39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51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1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85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5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3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5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ABA481D04F04C9B82CEC73DD765C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8D8EA-3591-4C7E-B3D1-1CA661A05F81}"/>
      </w:docPartPr>
      <w:docPartBody>
        <w:p w:rsidR="00B7721D" w:rsidRDefault="00642768" w:rsidP="00642768">
          <w:pPr>
            <w:pStyle w:val="EABA481D04F04C9B82CEC73DD765CB5B"/>
          </w:pPr>
          <w:r>
            <w:rPr>
              <w:color w:val="156082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768"/>
    <w:rsid w:val="000A302E"/>
    <w:rsid w:val="00121BB6"/>
    <w:rsid w:val="00176637"/>
    <w:rsid w:val="00192610"/>
    <w:rsid w:val="0019394D"/>
    <w:rsid w:val="00201793"/>
    <w:rsid w:val="002C6659"/>
    <w:rsid w:val="00315507"/>
    <w:rsid w:val="003E21EE"/>
    <w:rsid w:val="00560B12"/>
    <w:rsid w:val="005A5602"/>
    <w:rsid w:val="00607D9B"/>
    <w:rsid w:val="00642768"/>
    <w:rsid w:val="006A5CCD"/>
    <w:rsid w:val="006F19F9"/>
    <w:rsid w:val="009E03D6"/>
    <w:rsid w:val="00B30325"/>
    <w:rsid w:val="00B7721D"/>
    <w:rsid w:val="00BB7DAB"/>
    <w:rsid w:val="00CD3D2F"/>
    <w:rsid w:val="00CD7926"/>
    <w:rsid w:val="00CE412C"/>
    <w:rsid w:val="00DA5651"/>
    <w:rsid w:val="00F14DF0"/>
    <w:rsid w:val="00F33CC9"/>
    <w:rsid w:val="00FC4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ABA481D04F04C9B82CEC73DD765CB5B">
    <w:name w:val="EABA481D04F04C9B82CEC73DD765CB5B"/>
    <w:rsid w:val="006427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Installation Guide</vt:lpstr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lasses and Objects</dc:title>
  <dc:subject/>
  <dc:creator>Bhawna Gunwani</dc:creator>
  <cp:keywords/>
  <dc:description/>
  <cp:lastModifiedBy>Bhawna Gunwani</cp:lastModifiedBy>
  <cp:revision>141</cp:revision>
  <dcterms:created xsi:type="dcterms:W3CDTF">2024-06-12T06:47:00Z</dcterms:created>
  <dcterms:modified xsi:type="dcterms:W3CDTF">2024-06-12T11:24:00Z</dcterms:modified>
</cp:coreProperties>
</file>